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FirstParagraph"/>
      </w:pP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e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SA de Lyon – Master’s degree in engineering in Computer Scienc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French Baccalauréat in science with honours</w:t>
      </w:r>
    </w:p>
    <w:p>
      <w:pPr>
        <w:pStyle w:val="Heading2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t xml:space="preserve">French: Native</w:t>
      </w:r>
    </w:p>
    <w:p>
      <w:pPr>
        <w:pStyle w:val="BodyText"/>
      </w:pPr>
      <w:r>
        <w:t xml:space="preserve">English: pro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Advance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Compact"/>
      </w:pPr>
      <w:r>
        <w:t xml:space="preserve">05/2016 - today</w:t>
      </w:r>
    </w:p>
    <w:p>
      <w:pPr>
        <w:pStyle w:val="Heading3"/>
      </w:pPr>
      <w:bookmarkStart w:id="25" w:name="société-générale-cib"/>
      <w:r>
        <w:t xml:space="preserve">Société Générale CIB</w:t>
      </w:r>
      <w:bookmarkEnd w:id="25"/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II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be scalabl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ed to new paradigms (dynamic VaR scenarios depending on the financial product)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se and 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NoSQL – Cassandra</w:t>
      </w:r>
    </w:p>
    <w:p>
      <w:pPr>
        <w:pStyle w:val="Compact"/>
        <w:numPr>
          <w:numId w:val="1002"/>
          <w:ilvl w:val="1"/>
        </w:numPr>
      </w:pPr>
      <w:r>
        <w:t xml:space="preserve">Monitoring – stack Grafana+InfluDb+AppMetrics</w:t>
      </w:r>
    </w:p>
    <w:p>
      <w:pPr>
        <w:pStyle w:val="Compact"/>
        <w:numPr>
          <w:numId w:val="1002"/>
          <w:ilvl w:val="1"/>
        </w:numPr>
      </w:pPr>
      <w:r>
        <w:t xml:space="preserve">Microservices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yr)</w:t>
      </w:r>
    </w:p>
    <w:p>
      <w:pPr>
        <w:pStyle w:val="Heading3"/>
      </w:pPr>
      <w:bookmarkStart w:id="26" w:name="bnp-paribas-cib"/>
      <w:r>
        <w:t xml:space="preserve">BNP Paribas CIB</w:t>
      </w:r>
      <w:bookmarkEnd w:id="26"/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5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5"/>
          <w:ilvl w:val="1"/>
        </w:numPr>
      </w:pPr>
      <w:r>
        <w:t xml:space="preserve">Modernisation of a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yr)</w:t>
      </w:r>
    </w:p>
    <w:p>
      <w:pPr>
        <w:pStyle w:val="Heading3"/>
      </w:pPr>
      <w:bookmarkStart w:id="27" w:name="société-générale-cib-1"/>
      <w:r>
        <w:t xml:space="preserve">Société Générale CIB</w:t>
      </w:r>
      <w:bookmarkEnd w:id="27"/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yr)</w:t>
      </w:r>
    </w:p>
    <w:p>
      <w:pPr>
        <w:pStyle w:val="Heading3"/>
      </w:pPr>
      <w:bookmarkStart w:id="28" w:name="gfi-informatique"/>
      <w:r>
        <w:t xml:space="preserve">GFI Informatique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yr+)</w:t>
      </w:r>
    </w:p>
    <w:p>
      <w:pPr>
        <w:pStyle w:val="Heading3"/>
      </w:pPr>
      <w:bookmarkStart w:id="29" w:name="Xa852baa4609a5d31386de31708e2ceb5b524493"/>
      <w:r>
        <w:t xml:space="preserve">Amadeus IT Group, SEP department (Sales and e-commerce platforms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ned and wrote some basic server-side java beans</w:t>
      </w:r>
    </w:p>
    <w:p>
      <w:pPr>
        <w:pStyle w:val="FirstParagraph"/>
      </w:pPr>
      <w:r>
        <w:rPr>
          <w:b/>
        </w:rPr>
        <w:t xml:space="preserve">Product definition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3T08:16:10Z</dcterms:created>
  <dcterms:modified xsi:type="dcterms:W3CDTF">2019-04-13T08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